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0"/>
        <w:gridCol w:w="1260"/>
        <w:gridCol w:w="220"/>
        <w:gridCol w:w="3120"/>
        <w:gridCol w:w="1480"/>
      </w:tblGrid>
      <w:tr w:rsidR="00BF0D2C" w:rsidRPr="00BF0D2C" w:rsidTr="00BF0D2C">
        <w:trPr>
          <w:trHeight w:val="375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  <w:hideMark/>
          </w:tcPr>
          <w:p w:rsidR="00BF0D2C" w:rsidRPr="00BF0D2C" w:rsidRDefault="00BF0D2C" w:rsidP="00516AC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cs-CZ"/>
              </w:rPr>
              <w:t>Přihláška do veřejné soutěže UNIVERZITA MĚSTU</w:t>
            </w:r>
            <w:r w:rsidR="00516AC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cs-CZ"/>
              </w:rPr>
              <w:t xml:space="preserve"> na projektové náměty</w:t>
            </w:r>
          </w:p>
        </w:tc>
      </w:tr>
      <w:tr w:rsidR="00BF0D2C" w:rsidRPr="00BF0D2C" w:rsidTr="00BF0D2C">
        <w:trPr>
          <w:trHeight w:val="168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F0D2C" w:rsidRPr="00BF0D2C" w:rsidRDefault="00A20F7B" w:rsidP="00A20F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Cílem soutěže je zlepšení a posílení vzájemné komunikace</w:t>
            </w:r>
            <w:r w:rsidR="00BF0D2C"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Univerzity Palackého v Olomouci (dále jako „UP“) a Statutárního města Olomouc a podpořit projekty zkvalitňující život ve studentském městě.</w:t>
            </w:r>
            <w:r w:rsidR="005E102F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Posláním soutěže je vytvořit nízkorozpočtové projekty přispívající k řešení ekologických problémů a kultivaci prostředí města, k rozvoji zdravého životního stylu a ochraně zdraví obyvatelstva, k oživení společenského a kulturního života,</w:t>
            </w: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k ekonomickému růstu Olomouce,</w:t>
            </w:r>
            <w:r w:rsidR="005E102F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projektové náměty vedoucí k překonávání bariér mezi akademickou půdou a širokou veřejností.</w:t>
            </w:r>
            <w:r w:rsidR="00BF0D2C"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/>
              <w:t xml:space="preserve">UP vypisuje soutěž na projektové náměty, které vyhodnotí jmenovaná komise, a nejméně jeden z nich finančně ocení a přispěje k jeho realizaci. 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Název projektu: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Soutěžící: </w:t>
            </w:r>
          </w:p>
        </w:tc>
      </w:tr>
      <w:tr w:rsidR="00BF0D2C" w:rsidRPr="00BF0D2C" w:rsidTr="00BF0D2C">
        <w:trPr>
          <w:trHeight w:val="300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Jméno, příjmení, titul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Datum narození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645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Pracoviště (fakulta, katedra) – u zaměstnanců UP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/>
              <w:t>obor studia, fakulta – u studentů UP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Adresa trvalého bydliště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Tel. číslo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Email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Řešený problém (max. 200 znaků)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Cíle projektu (max. 700 znaků)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  <w:bookmarkStart w:id="0" w:name="_GoBack"/>
            <w:bookmarkEnd w:id="0"/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Cílové skupiny (max. 200 znaků)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Předpokládaný rozpočet projektu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(přílohou může být vlastní detailní rozpočet projektu)</w:t>
            </w:r>
          </w:p>
        </w:tc>
      </w:tr>
      <w:tr w:rsidR="00BF0D2C" w:rsidRPr="00BF0D2C" w:rsidTr="00BF0D2C">
        <w:trPr>
          <w:trHeight w:val="300"/>
        </w:trPr>
        <w:tc>
          <w:tcPr>
            <w:tcW w:w="4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náklady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4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zdroje financování projektu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Materiá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Příspěvky, dotace, apod.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Služb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Vlastní vklad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Jiné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Osobní náklad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Cestovné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DH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Ostatní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Požadovaná dotac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-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CELKE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CELKEM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0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Harmonogram projektu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Udržitelnost projektu</w:t>
            </w:r>
            <w:r w:rsidR="00A20F7B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 (max. 400 znaků)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Přínos pro Statutární město Olomouc a pro Univerzitu Palackého v Olomouci </w:t>
            </w:r>
            <w:r w:rsidR="00A20F7B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(max. 600 znaků)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Případné ilustrační přílohy projektu</w:t>
            </w:r>
            <w:r w:rsidR="00A20F7B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 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279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F0D2C" w:rsidRPr="00BF0D2C" w:rsidRDefault="00BF0D2C" w:rsidP="00AE0E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Souhlas se shromažďováním a zpracováním osobních údajů </w:t>
            </w: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br/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Já, níže podepsaný soutěžící potvrzuji, že jsem byl ve smyslu § 11 zák. č. 101/2000 Sb., o ochraně osobních údajů, ve znění pozdějších předpisů, in</w:t>
            </w:r>
            <w:r w:rsidR="00971F39">
              <w:rPr>
                <w:rFonts w:ascii="Calibri" w:eastAsia="Times New Roman" w:hAnsi="Calibri" w:cs="Times New Roman"/>
                <w:color w:val="000000"/>
                <w:lang w:eastAsia="cs-CZ"/>
              </w:rPr>
              <w:t>formován o tom, v jakém rozsahu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a pro jaký účel budou osobní údaje zpracovány, kdo a jakým způsobem bude osobní údaje zpracovávat a komu mohou být osobní údaje zpřístupněny. Uděluji souhlas ke zpracování osobních údajů v rozsahu jméno, příjmení,</w:t>
            </w:r>
            <w:r w:rsidR="00103CA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adresa trvalého bydliště, pracoviště (fakulta, katedra) – v případě zaměstnanců UP, obor studia a fakulta – v případě studentů UP, 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korespondenční adresa, e-ma</w:t>
            </w:r>
            <w:r w:rsidR="003C13DF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ilová adresa, datum narození </w:t>
            </w:r>
            <w:r w:rsidR="00971F39">
              <w:rPr>
                <w:rFonts w:ascii="Calibri" w:eastAsia="Times New Roman" w:hAnsi="Calibri" w:cs="Times New Roman"/>
                <w:color w:val="000000"/>
                <w:lang w:eastAsia="cs-CZ"/>
              </w:rPr>
              <w:t>a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telefonní číslo za účelem vyhodnocení soutěže projektových námětů pro zaměstnance a studenty UP, souvisejícím činnostem a k zasílání informací směřujících ke zvýšení povědomí soutěžících o činnosti a aktivitách UP. </w:t>
            </w:r>
          </w:p>
        </w:tc>
      </w:tr>
      <w:tr w:rsidR="00BF0D2C" w:rsidRPr="00BF0D2C" w:rsidTr="00BF0D2C">
        <w:trPr>
          <w:trHeight w:val="1920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F0D2C" w:rsidRPr="00BF0D2C" w:rsidRDefault="00BF0D2C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Prohlášení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/>
              <w:t xml:space="preserve">Soutěžící </w:t>
            </w:r>
            <w:r w:rsidR="00971F39">
              <w:rPr>
                <w:rFonts w:ascii="Calibri" w:eastAsia="Times New Roman" w:hAnsi="Calibri" w:cs="Times New Roman"/>
                <w:color w:val="000000"/>
                <w:lang w:eastAsia="cs-CZ"/>
              </w:rPr>
              <w:t>prohlašuje, že se seznámil s podmínkami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soutěže a akceptuje je.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/>
              <w:t xml:space="preserve">Soutěžící prohlašuje, že údaje uvedené v přihlášce jsou správné, pravdivé a úplné a že přihláška a její přílohy jsou identické. 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/>
              <w:t>Soutěžící čestně prohlašuje, že projek</w:t>
            </w:r>
            <w:r w:rsidR="00971F39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tový námět, s nímž se přihlásil 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do soutěže</w:t>
            </w:r>
            <w:r w:rsidR="00971F39">
              <w:rPr>
                <w:rFonts w:ascii="Calibri" w:eastAsia="Times New Roman" w:hAnsi="Calibri" w:cs="Times New Roman"/>
                <w:color w:val="000000"/>
                <w:lang w:eastAsia="cs-CZ"/>
              </w:rPr>
              <w:t>,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doposud nebyl realizován, což stvrzuje svým níže uvedeným podpisem.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Datum: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4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…………………………………………………………………..</w:t>
            </w: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545052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soutěžící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971F39" w:rsidRDefault="00BF0D2C" w:rsidP="00BC2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>INFORMACE</w:t>
            </w:r>
          </w:p>
          <w:p w:rsidR="00971F39" w:rsidRDefault="00BF0D2C" w:rsidP="00BC2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  <w:t xml:space="preserve">Soutěžící: Předkladateli projektu mohou být výhradně studenti a pracovníci UP. 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</w:r>
          </w:p>
          <w:p w:rsidR="00971F39" w:rsidRDefault="00BF0D2C" w:rsidP="00BC2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 xml:space="preserve">Charakteristika projektů: Předmětem soutěže budou nízkorozpočtové projekty přispívající k řešení ekologických problémů a kultivaci prostředí města, k rozvoji zdravého životního stylu a ochraně zdraví obyvatelstva, k oživení společenského a kulturního života, k ekonomickému růstu Olomouce a projekty vedoucí k překonávání bariér mezi akademickou půdou a širokou veřejností. </w:t>
            </w:r>
          </w:p>
          <w:p w:rsidR="00971F39" w:rsidRDefault="00BF0D2C" w:rsidP="00BC2F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  <w:t>Celková alokace: 60 000 Kč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</w:r>
          </w:p>
          <w:p w:rsidR="00971F39" w:rsidRDefault="00BF0D2C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 xml:space="preserve">Forma podpory: Projekt bude podpořen formou odměny pro autora projektového námětu ve výši 5 – 10 tis. Kč a dále příspěvkem na částečnou nebo úplnou úhradu </w:t>
            </w:r>
            <w:r w:rsidR="00BC2F30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 xml:space="preserve">uznatelných 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>nákladů spojených s realizací projekt</w:t>
            </w:r>
            <w:r w:rsidR="00971F3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>u, maximálně však ve výši 5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>0 tis. Kč.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  <w:t>Konečná výše podpory projektu či projektů bude dána rozhodnutím komise v souladu s náročností a kvalitou předložených námětů.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  <w:t>UP se zavazuje podporovat vybrané projekty prostřednictvím odborného poradenství a vlastních informačních a komunikačních prostředků.</w:t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</w:r>
            <w:r w:rsidRPr="00BF0D2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br w:type="page"/>
            </w:r>
          </w:p>
          <w:p w:rsidR="00E00C0A" w:rsidRDefault="00E00C0A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  <w:t>PROJEKTOVÝ NÁMĚT VČETNĚ PŘÍLOH MUSÍ BÝT FORMULOVÁN V ANGLICKÉM JAZYCE.</w:t>
            </w:r>
          </w:p>
          <w:p w:rsidR="00971F39" w:rsidRDefault="00971F39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  <w:p w:rsidR="00971F39" w:rsidRDefault="00BF0D2C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>Podepsanou žádost zašlete v obálce označené názvem soutěže UNIVERZITA MĚSTU na adresu Rektorát Univerzity Palackého, Křížkovského 8, 771 47, do 3</w:t>
            </w:r>
            <w:r w:rsidRPr="00BF0D2C">
              <w:rPr>
                <w:rFonts w:ascii="Calibri" w:eastAsia="Times New Roman" w:hAnsi="Calibri" w:cs="Times New Roman"/>
                <w:lang w:eastAsia="cs-CZ"/>
              </w:rPr>
              <w:t>0. června 2017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(včetně, v případě poštovního doručení rozhoduje datum razítka pošty).</w:t>
            </w:r>
            <w:r w:rsidRPr="00BF0D2C">
              <w:rPr>
                <w:rFonts w:ascii="Calibri" w:eastAsia="Times New Roman" w:hAnsi="Calibri" w:cs="Times New Roman"/>
                <w:color w:val="000000"/>
                <w:lang w:eastAsia="cs-CZ"/>
              </w:rPr>
              <w:br w:type="page"/>
            </w:r>
          </w:p>
          <w:p w:rsidR="00971F39" w:rsidRDefault="00971F39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  <w:p w:rsidR="00BF0D2C" w:rsidRPr="00BF0D2C" w:rsidRDefault="00BF0D2C" w:rsidP="00971F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  <w:r w:rsidRPr="00BF0D2C">
              <w:rPr>
                <w:rFonts w:ascii="Calibri" w:eastAsia="Times New Roman" w:hAnsi="Calibri" w:cs="Times New Roman"/>
                <w:b/>
                <w:bCs/>
                <w:lang w:eastAsia="cs-CZ"/>
              </w:rPr>
              <w:t>Kontakt: Bc. Mi</w:t>
            </w:r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 xml:space="preserve">chaela </w:t>
            </w:r>
            <w:proofErr w:type="spellStart"/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Šuhajová</w:t>
            </w:r>
            <w:proofErr w:type="spellEnd"/>
            <w:r w:rsidRPr="00BF0D2C">
              <w:rPr>
                <w:rFonts w:ascii="Calibri" w:eastAsia="Times New Roman" w:hAnsi="Calibri" w:cs="Times New Roman"/>
                <w:b/>
                <w:bCs/>
                <w:color w:val="000000"/>
                <w:lang w:eastAsia="cs-CZ"/>
              </w:rPr>
              <w:t>, michaela.suhajova@upol.cz</w:t>
            </w: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300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  <w:tr w:rsidR="00BF0D2C" w:rsidRPr="00BF0D2C" w:rsidTr="00BF0D2C">
        <w:trPr>
          <w:trHeight w:val="2145"/>
        </w:trPr>
        <w:tc>
          <w:tcPr>
            <w:tcW w:w="9180" w:type="dxa"/>
            <w:gridSpan w:val="5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0D2C" w:rsidRPr="00BF0D2C" w:rsidRDefault="00BF0D2C" w:rsidP="00BF0D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cs-CZ"/>
              </w:rPr>
            </w:pPr>
          </w:p>
        </w:tc>
      </w:tr>
    </w:tbl>
    <w:p w:rsidR="00595561" w:rsidRPr="00BF0D2C" w:rsidRDefault="00595561" w:rsidP="00BF0D2C"/>
    <w:sectPr w:rsidR="00595561" w:rsidRPr="00BF0D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S0tLAwMzYyMbRQ0lEKTi0uzszPAykwrAUA9Dg4YywAAAA="/>
  </w:docVars>
  <w:rsids>
    <w:rsidRoot w:val="004558C9"/>
    <w:rsid w:val="00044B24"/>
    <w:rsid w:val="00051AB3"/>
    <w:rsid w:val="00053393"/>
    <w:rsid w:val="000A2F47"/>
    <w:rsid w:val="00103CA6"/>
    <w:rsid w:val="003456BB"/>
    <w:rsid w:val="003473F7"/>
    <w:rsid w:val="003C13DF"/>
    <w:rsid w:val="004064B3"/>
    <w:rsid w:val="004558C9"/>
    <w:rsid w:val="004E5491"/>
    <w:rsid w:val="00501C40"/>
    <w:rsid w:val="00516AC3"/>
    <w:rsid w:val="00536D5A"/>
    <w:rsid w:val="00545052"/>
    <w:rsid w:val="00595561"/>
    <w:rsid w:val="005E102F"/>
    <w:rsid w:val="006E7A9D"/>
    <w:rsid w:val="00971F39"/>
    <w:rsid w:val="00A20F7B"/>
    <w:rsid w:val="00A479CA"/>
    <w:rsid w:val="00AE0E19"/>
    <w:rsid w:val="00BC2F30"/>
    <w:rsid w:val="00BF0D2C"/>
    <w:rsid w:val="00E00C0A"/>
    <w:rsid w:val="00FB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4E6C052-74B9-4BFD-B759-FF11CCF13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01C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01C40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501C4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01C4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01C4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01C4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01C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22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7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rmanova Eva</dc:creator>
  <cp:lastModifiedBy>Agnew Daniel</cp:lastModifiedBy>
  <cp:revision>2</cp:revision>
  <cp:lastPrinted>2017-05-29T10:30:00Z</cp:lastPrinted>
  <dcterms:created xsi:type="dcterms:W3CDTF">2017-06-01T12:00:00Z</dcterms:created>
  <dcterms:modified xsi:type="dcterms:W3CDTF">2017-06-01T12:00:00Z</dcterms:modified>
</cp:coreProperties>
</file>